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DE2BE" w14:textId="6B8A2A9B" w:rsidR="005B6B43" w:rsidRDefault="000C5D90" w:rsidP="000C5D90">
      <w:pPr>
        <w:pStyle w:val="Heading2"/>
        <w:rPr>
          <w:lang w:val="en-US"/>
        </w:rPr>
      </w:pPr>
      <w:r>
        <w:rPr>
          <w:lang w:val="en-US"/>
        </w:rPr>
        <w:t>Assignment 2</w:t>
      </w:r>
    </w:p>
    <w:p w14:paraId="2E916A88" w14:textId="1BB09E61" w:rsidR="000C5D90" w:rsidRDefault="000C5D90" w:rsidP="000C5D90">
      <w:pPr>
        <w:rPr>
          <w:lang w:val="en-US"/>
        </w:rPr>
      </w:pPr>
    </w:p>
    <w:p w14:paraId="61B8A0D7" w14:textId="0928750E" w:rsidR="000C5D90" w:rsidRDefault="00476633" w:rsidP="000C5D90">
      <w:pPr>
        <w:rPr>
          <w:lang w:val="en-US"/>
        </w:rPr>
      </w:pPr>
      <w:r>
        <w:rPr>
          <w:lang w:val="en-US"/>
        </w:rPr>
        <w:t xml:space="preserve">This is an individual </w:t>
      </w:r>
      <w:r w:rsidR="00D73AA5">
        <w:rPr>
          <w:lang w:val="en-US"/>
        </w:rPr>
        <w:t>assignment;</w:t>
      </w:r>
      <w:r w:rsidR="002C5D0B">
        <w:rPr>
          <w:lang w:val="en-US"/>
        </w:rPr>
        <w:t xml:space="preserve"> however, you can take support from your classmates.</w:t>
      </w:r>
      <w:r w:rsidR="00AF7105">
        <w:rPr>
          <w:lang w:val="en-US"/>
        </w:rPr>
        <w:t xml:space="preserve"> The final submission requires a report with your code, </w:t>
      </w:r>
      <w:r w:rsidR="000674C4">
        <w:rPr>
          <w:lang w:val="en-US"/>
        </w:rPr>
        <w:t xml:space="preserve">and plots supporting your </w:t>
      </w:r>
      <w:r w:rsidR="00D73AA5">
        <w:rPr>
          <w:lang w:val="en-US"/>
        </w:rPr>
        <w:t>answers</w:t>
      </w:r>
      <w:r w:rsidR="000674C4">
        <w:rPr>
          <w:lang w:val="en-US"/>
        </w:rPr>
        <w:t>.</w:t>
      </w:r>
      <w:r w:rsidR="006C6BD8">
        <w:rPr>
          <w:lang w:val="en-US"/>
        </w:rPr>
        <w:t xml:space="preserve"> During the final discussion you will be </w:t>
      </w:r>
      <w:r w:rsidR="0007593A">
        <w:rPr>
          <w:lang w:val="en-US"/>
        </w:rPr>
        <w:t>asked to describe your code, approach and conclusions.</w:t>
      </w:r>
    </w:p>
    <w:p w14:paraId="3E9F172C" w14:textId="239FE328" w:rsidR="000674C4" w:rsidRDefault="000674C4" w:rsidP="000C5D90">
      <w:pPr>
        <w:rPr>
          <w:lang w:val="en-US"/>
        </w:rPr>
      </w:pPr>
      <w:r>
        <w:rPr>
          <w:lang w:val="en-US"/>
        </w:rPr>
        <w:t xml:space="preserve">The grade of this assignment is </w:t>
      </w:r>
      <w:r w:rsidR="00D73AA5">
        <w:rPr>
          <w:lang w:val="en-US"/>
        </w:rPr>
        <w:t>complete</w:t>
      </w:r>
      <w:r>
        <w:rPr>
          <w:lang w:val="en-US"/>
        </w:rPr>
        <w:t>/incomplete</w:t>
      </w:r>
      <w:r w:rsidR="00D73AA5">
        <w:rPr>
          <w:lang w:val="en-US"/>
        </w:rPr>
        <w:t>.</w:t>
      </w:r>
    </w:p>
    <w:p w14:paraId="7FDDE5F6" w14:textId="20939EC0" w:rsidR="003C269A" w:rsidRPr="003C269A" w:rsidRDefault="00730D0E" w:rsidP="00222550">
      <w:pPr>
        <w:pStyle w:val="Heading3"/>
        <w:rPr>
          <w:lang w:val="en-US"/>
        </w:rPr>
      </w:pPr>
      <w:r>
        <w:rPr>
          <w:lang w:val="en-US"/>
        </w:rPr>
        <w:t>Operations data</w:t>
      </w:r>
    </w:p>
    <w:p w14:paraId="78A5486E" w14:textId="14980681" w:rsidR="00730D0E" w:rsidRDefault="00D765AA" w:rsidP="00730D0E">
      <w:pPr>
        <w:rPr>
          <w:lang w:val="en-US"/>
        </w:rPr>
      </w:pPr>
      <w:r>
        <w:rPr>
          <w:lang w:val="en-US"/>
        </w:rPr>
        <w:t xml:space="preserve">Data is collected during regular operation of industrial equipment, </w:t>
      </w:r>
      <w:r w:rsidR="00281393">
        <w:rPr>
          <w:lang w:val="en-US"/>
        </w:rPr>
        <w:t xml:space="preserve">this operations data can be used to understand the constraints of the operations, </w:t>
      </w:r>
      <w:r w:rsidR="00A01E5B">
        <w:rPr>
          <w:lang w:val="en-US"/>
        </w:rPr>
        <w:t>quality of equipment, and can be used to optimize the operations.</w:t>
      </w:r>
      <w:r w:rsidR="002C49C6">
        <w:rPr>
          <w:lang w:val="en-US"/>
        </w:rPr>
        <w:t xml:space="preserve"> The first step is to </w:t>
      </w:r>
      <w:r w:rsidR="007C05DD">
        <w:rPr>
          <w:lang w:val="en-US"/>
        </w:rPr>
        <w:t xml:space="preserve">read the data and perform statistical operations to </w:t>
      </w:r>
      <w:r w:rsidR="00F934F9">
        <w:rPr>
          <w:lang w:val="en-US"/>
        </w:rPr>
        <w:t>develop understanding about the data</w:t>
      </w:r>
      <w:r w:rsidR="00222550">
        <w:rPr>
          <w:lang w:val="en-US"/>
        </w:rPr>
        <w:t>.</w:t>
      </w:r>
    </w:p>
    <w:p w14:paraId="273E40E8" w14:textId="0C15E1E7" w:rsidR="00222550" w:rsidRDefault="00B07A1D" w:rsidP="00730D0E">
      <w:pPr>
        <w:rPr>
          <w:lang w:val="en-US"/>
        </w:rPr>
      </w:pPr>
      <w:r>
        <w:rPr>
          <w:lang w:val="en-US"/>
        </w:rPr>
        <w:t xml:space="preserve">To </w:t>
      </w:r>
      <w:r w:rsidR="001A50C7">
        <w:rPr>
          <w:lang w:val="en-US"/>
        </w:rPr>
        <w:t xml:space="preserve">complete the assignment you have been provided with raw data file machine_data.csv and </w:t>
      </w:r>
      <w:r w:rsidR="004E53DA">
        <w:rPr>
          <w:lang w:val="en-US"/>
        </w:rPr>
        <w:t>starting code machine_data.py.</w:t>
      </w:r>
    </w:p>
    <w:p w14:paraId="01DEFCD8" w14:textId="77777777" w:rsidR="00222550" w:rsidRPr="00222550" w:rsidRDefault="00222550" w:rsidP="00222550">
      <w:pPr>
        <w:rPr>
          <w:lang w:val="en-US"/>
        </w:rPr>
      </w:pPr>
      <w:r w:rsidRPr="00222550">
        <w:rPr>
          <w:lang w:val="en-US"/>
        </w:rPr>
        <w:t>Submit your solutions in pdf format, with code and plots supporting your answers.</w:t>
      </w:r>
    </w:p>
    <w:p w14:paraId="629688AA" w14:textId="4F870BD3" w:rsidR="00222550" w:rsidRPr="00302D01" w:rsidRDefault="00222550" w:rsidP="00302D01">
      <w:pPr>
        <w:pStyle w:val="ListParagraph"/>
        <w:numPr>
          <w:ilvl w:val="0"/>
          <w:numId w:val="1"/>
        </w:numPr>
        <w:rPr>
          <w:lang w:val="en-US"/>
        </w:rPr>
      </w:pPr>
      <w:r w:rsidRPr="00302D01">
        <w:rPr>
          <w:lang w:val="en-US"/>
        </w:rPr>
        <w:t xml:space="preserve">The provided file </w:t>
      </w:r>
      <w:r w:rsidRPr="00302D01">
        <w:rPr>
          <w:lang w:val="en-US"/>
        </w:rPr>
        <w:t>machine_data</w:t>
      </w:r>
      <w:r w:rsidRPr="00302D01">
        <w:rPr>
          <w:lang w:val="en-US"/>
        </w:rPr>
        <w:t>.csv</w:t>
      </w:r>
      <w:r w:rsidRPr="00302D01">
        <w:rPr>
          <w:lang w:val="en-US"/>
        </w:rPr>
        <w:t xml:space="preserve"> contains raw data of </w:t>
      </w:r>
      <w:r w:rsidR="008708AE">
        <w:rPr>
          <w:lang w:val="en-US"/>
        </w:rPr>
        <w:t>same</w:t>
      </w:r>
      <w:r w:rsidRPr="00302D01">
        <w:rPr>
          <w:lang w:val="en-US"/>
        </w:rPr>
        <w:t xml:space="preserve"> part </w:t>
      </w:r>
      <w:r w:rsidR="008708AE">
        <w:rPr>
          <w:lang w:val="en-US"/>
        </w:rPr>
        <w:t xml:space="preserve">procured </w:t>
      </w:r>
      <w:r w:rsidRPr="00302D01">
        <w:rPr>
          <w:lang w:val="en-US"/>
        </w:rPr>
        <w:t xml:space="preserve">from 3 </w:t>
      </w:r>
      <w:r w:rsidR="00703F29">
        <w:rPr>
          <w:lang w:val="en-US"/>
        </w:rPr>
        <w:t xml:space="preserve">different </w:t>
      </w:r>
      <w:r w:rsidRPr="00302D01">
        <w:rPr>
          <w:lang w:val="en-US"/>
        </w:rPr>
        <w:t>manufactures</w:t>
      </w:r>
      <w:r w:rsidR="00703F29">
        <w:rPr>
          <w:lang w:val="en-US"/>
        </w:rPr>
        <w:t xml:space="preserve"> encoded as</w:t>
      </w:r>
      <w:r w:rsidRPr="00302D01">
        <w:rPr>
          <w:lang w:val="en-US"/>
        </w:rPr>
        <w:t xml:space="preserve"> A, B, C</w:t>
      </w:r>
    </w:p>
    <w:p w14:paraId="4405C351" w14:textId="77777777" w:rsidR="00222550" w:rsidRPr="00302D01" w:rsidRDefault="00222550" w:rsidP="00302D01">
      <w:pPr>
        <w:pStyle w:val="ListParagraph"/>
        <w:numPr>
          <w:ilvl w:val="0"/>
          <w:numId w:val="1"/>
        </w:numPr>
        <w:rPr>
          <w:lang w:val="en-US"/>
        </w:rPr>
      </w:pPr>
      <w:r w:rsidRPr="00302D01">
        <w:rPr>
          <w:lang w:val="en-US"/>
        </w:rPr>
        <w:t>The system is run to failure under load</w:t>
      </w:r>
    </w:p>
    <w:p w14:paraId="2C22D7F0" w14:textId="06F2E19E" w:rsidR="00222550" w:rsidRDefault="00222550" w:rsidP="00302D01">
      <w:pPr>
        <w:pStyle w:val="ListParagraph"/>
        <w:numPr>
          <w:ilvl w:val="0"/>
          <w:numId w:val="1"/>
        </w:numPr>
        <w:rPr>
          <w:lang w:val="en-US"/>
        </w:rPr>
      </w:pPr>
      <w:r w:rsidRPr="00302D01">
        <w:rPr>
          <w:lang w:val="en-US"/>
        </w:rPr>
        <w:t>The load and the operation time is provided in each row</w:t>
      </w:r>
      <w:r w:rsidR="00A70017">
        <w:rPr>
          <w:lang w:val="en-US"/>
        </w:rPr>
        <w:t xml:space="preserve"> for an individual part.</w:t>
      </w:r>
    </w:p>
    <w:p w14:paraId="2EC618EE" w14:textId="516C7BB3" w:rsidR="004246EC" w:rsidRPr="004246EC" w:rsidRDefault="004246EC" w:rsidP="004246EC">
      <w:pPr>
        <w:rPr>
          <w:lang w:val="en-US"/>
        </w:rPr>
      </w:pPr>
      <w:r>
        <w:rPr>
          <w:lang w:val="en-US"/>
        </w:rPr>
        <w:t>Questions</w:t>
      </w:r>
    </w:p>
    <w:p w14:paraId="0219AEE9" w14:textId="77777777" w:rsidR="00222550" w:rsidRPr="00302D01" w:rsidRDefault="00222550" w:rsidP="00302D01">
      <w:pPr>
        <w:pStyle w:val="ListParagraph"/>
        <w:numPr>
          <w:ilvl w:val="0"/>
          <w:numId w:val="1"/>
        </w:numPr>
        <w:rPr>
          <w:lang w:val="en-US"/>
        </w:rPr>
      </w:pPr>
      <w:r w:rsidRPr="00302D01">
        <w:rPr>
          <w:lang w:val="en-US"/>
        </w:rPr>
        <w:t>What is the range of load and time during operation for each manufacturer?</w:t>
      </w:r>
    </w:p>
    <w:p w14:paraId="2E57DADD" w14:textId="77777777" w:rsidR="00222550" w:rsidRPr="00302D01" w:rsidRDefault="00222550" w:rsidP="00302D01">
      <w:pPr>
        <w:pStyle w:val="ListParagraph"/>
        <w:numPr>
          <w:ilvl w:val="0"/>
          <w:numId w:val="1"/>
        </w:numPr>
        <w:rPr>
          <w:lang w:val="en-US"/>
        </w:rPr>
      </w:pPr>
      <w:r w:rsidRPr="00302D01">
        <w:rPr>
          <w:lang w:val="en-US"/>
        </w:rPr>
        <w:t>What is the most expected load value?</w:t>
      </w:r>
    </w:p>
    <w:p w14:paraId="7B742F4B" w14:textId="77777777" w:rsidR="00222550" w:rsidRPr="00302D01" w:rsidRDefault="00222550" w:rsidP="00302D01">
      <w:pPr>
        <w:pStyle w:val="ListParagraph"/>
        <w:numPr>
          <w:ilvl w:val="0"/>
          <w:numId w:val="1"/>
        </w:numPr>
        <w:rPr>
          <w:lang w:val="en-US"/>
        </w:rPr>
      </w:pPr>
      <w:r w:rsidRPr="00302D01">
        <w:rPr>
          <w:lang w:val="en-US"/>
        </w:rPr>
        <w:t>How are the load and time related?</w:t>
      </w:r>
    </w:p>
    <w:p w14:paraId="33474D61" w14:textId="77777777" w:rsidR="00222550" w:rsidRPr="00302D01" w:rsidRDefault="00222550" w:rsidP="00302D01">
      <w:pPr>
        <w:pStyle w:val="ListParagraph"/>
        <w:numPr>
          <w:ilvl w:val="0"/>
          <w:numId w:val="1"/>
        </w:numPr>
        <w:rPr>
          <w:lang w:val="en-US"/>
        </w:rPr>
      </w:pPr>
      <w:r w:rsidRPr="00302D01">
        <w:rPr>
          <w:lang w:val="en-US"/>
        </w:rPr>
        <w:t>Which distribution best describes the load?</w:t>
      </w:r>
    </w:p>
    <w:p w14:paraId="517042E7" w14:textId="77777777" w:rsidR="00222550" w:rsidRPr="00302D01" w:rsidRDefault="00222550" w:rsidP="00302D01">
      <w:pPr>
        <w:pStyle w:val="ListParagraph"/>
        <w:numPr>
          <w:ilvl w:val="0"/>
          <w:numId w:val="1"/>
        </w:numPr>
        <w:rPr>
          <w:lang w:val="en-US"/>
        </w:rPr>
      </w:pPr>
      <w:r w:rsidRPr="00302D01">
        <w:rPr>
          <w:lang w:val="en-US"/>
        </w:rPr>
        <w:t>Which distribution best describes the time?</w:t>
      </w:r>
    </w:p>
    <w:p w14:paraId="0E7CC4C5" w14:textId="1588A151" w:rsidR="00222550" w:rsidRPr="00302D01" w:rsidRDefault="00222550" w:rsidP="00302D01">
      <w:pPr>
        <w:pStyle w:val="ListParagraph"/>
        <w:numPr>
          <w:ilvl w:val="0"/>
          <w:numId w:val="1"/>
        </w:numPr>
        <w:rPr>
          <w:lang w:val="en-US"/>
        </w:rPr>
      </w:pPr>
      <w:r w:rsidRPr="00302D01">
        <w:rPr>
          <w:lang w:val="en-US"/>
        </w:rPr>
        <w:t>Which manufacturer has the best performance and why?</w:t>
      </w:r>
    </w:p>
    <w:sectPr w:rsidR="00222550" w:rsidRPr="00302D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E248F8"/>
    <w:multiLevelType w:val="hybridMultilevel"/>
    <w:tmpl w:val="39504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9955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jOzMLc0NDG2NDVU0lEKTi0uzszPAykwrAUAukQ6ISwAAAA="/>
  </w:docVars>
  <w:rsids>
    <w:rsidRoot w:val="00CF0217"/>
    <w:rsid w:val="0005091B"/>
    <w:rsid w:val="000674C4"/>
    <w:rsid w:val="0007593A"/>
    <w:rsid w:val="000C5D90"/>
    <w:rsid w:val="001A50C7"/>
    <w:rsid w:val="00222550"/>
    <w:rsid w:val="00281393"/>
    <w:rsid w:val="002C49C6"/>
    <w:rsid w:val="002C5D0B"/>
    <w:rsid w:val="002E3303"/>
    <w:rsid w:val="002F0E39"/>
    <w:rsid w:val="00302D01"/>
    <w:rsid w:val="003C269A"/>
    <w:rsid w:val="004246EC"/>
    <w:rsid w:val="00476633"/>
    <w:rsid w:val="004C4F82"/>
    <w:rsid w:val="004E53DA"/>
    <w:rsid w:val="0050097D"/>
    <w:rsid w:val="006C6BD8"/>
    <w:rsid w:val="006E23B5"/>
    <w:rsid w:val="00703F29"/>
    <w:rsid w:val="00730D0E"/>
    <w:rsid w:val="007C05DD"/>
    <w:rsid w:val="00851F3D"/>
    <w:rsid w:val="008708AE"/>
    <w:rsid w:val="008F4AE8"/>
    <w:rsid w:val="00A01E5B"/>
    <w:rsid w:val="00A0261C"/>
    <w:rsid w:val="00A70017"/>
    <w:rsid w:val="00AA6283"/>
    <w:rsid w:val="00AF7105"/>
    <w:rsid w:val="00B07A1D"/>
    <w:rsid w:val="00CF0217"/>
    <w:rsid w:val="00D703B3"/>
    <w:rsid w:val="00D73AA5"/>
    <w:rsid w:val="00D765AA"/>
    <w:rsid w:val="00E04128"/>
    <w:rsid w:val="00F934F9"/>
    <w:rsid w:val="00FD1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76F2E"/>
  <w15:chartTrackingRefBased/>
  <w15:docId w15:val="{2C5197CA-B878-4D63-8F79-C67295AA9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5D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0D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5D9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30D0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302D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2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Patwardhan</dc:creator>
  <cp:keywords/>
  <dc:description/>
  <cp:lastModifiedBy>Amit Patwardhan</cp:lastModifiedBy>
  <cp:revision>2</cp:revision>
  <dcterms:created xsi:type="dcterms:W3CDTF">2023-01-24T09:57:00Z</dcterms:created>
  <dcterms:modified xsi:type="dcterms:W3CDTF">2023-01-24T09:57:00Z</dcterms:modified>
</cp:coreProperties>
</file>